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C838512" w14:textId="77777777" w:rsidR="004116E9" w:rsidRPr="004116E9" w:rsidRDefault="004116E9" w:rsidP="004116E9">
      <w:pPr>
        <w:pStyle w:val="NormalWeb"/>
        <w:rPr>
          <w:lang w:val="el-GR"/>
        </w:rPr>
      </w:pPr>
      <w:r w:rsidRPr="004116E9">
        <w:rPr>
          <w:rStyle w:val="Strong"/>
          <w:rFonts w:eastAsiaTheme="majorEastAsia"/>
          <w:lang w:val="el-GR"/>
        </w:rPr>
        <w:t>ΠΡΟΣ:</w:t>
      </w:r>
      <w:r w:rsidRPr="004116E9">
        <w:rPr>
          <w:lang w:val="el-GR"/>
        </w:rPr>
        <w:t xml:space="preserve"> Επιστημονικό Συμβούλιο</w:t>
      </w:r>
      <w:r w:rsidRPr="004116E9">
        <w:rPr>
          <w:lang w:val="el-GR"/>
        </w:rPr>
        <w:br/>
      </w:r>
      <w:r w:rsidRPr="004116E9">
        <w:rPr>
          <w:rStyle w:val="Strong"/>
          <w:rFonts w:eastAsiaTheme="majorEastAsia"/>
          <w:lang w:val="el-GR"/>
        </w:rPr>
        <w:t>ΑΠΟ:</w:t>
      </w:r>
      <w:r w:rsidRPr="004116E9">
        <w:rPr>
          <w:lang w:val="el-GR"/>
        </w:rPr>
        <w:t xml:space="preserve"> Διευθυντή Αγγειοχειρουργικής Κλινικής</w:t>
      </w:r>
      <w:r w:rsidRPr="004116E9">
        <w:rPr>
          <w:lang w:val="el-GR"/>
        </w:rPr>
        <w:br/>
      </w:r>
      <w:r w:rsidRPr="004116E9">
        <w:rPr>
          <w:rStyle w:val="Strong"/>
          <w:rFonts w:eastAsiaTheme="majorEastAsia"/>
          <w:lang w:val="el-GR"/>
        </w:rPr>
        <w:t>ΗΜΕΡΟΜΗΝΙΑ:</w:t>
      </w:r>
      <w:r w:rsidRPr="004116E9">
        <w:rPr>
          <w:lang w:val="el-GR"/>
        </w:rPr>
        <w:t xml:space="preserve"> ……………</w:t>
      </w:r>
      <w:r w:rsidRPr="004116E9">
        <w:rPr>
          <w:lang w:val="el-GR"/>
        </w:rPr>
        <w:br/>
      </w:r>
      <w:r w:rsidRPr="004116E9">
        <w:rPr>
          <w:rStyle w:val="Strong"/>
          <w:rFonts w:eastAsiaTheme="majorEastAsia"/>
          <w:lang w:val="el-GR"/>
        </w:rPr>
        <w:t>ΤΗΛ.:</w:t>
      </w:r>
      <w:r w:rsidRPr="004116E9">
        <w:rPr>
          <w:lang w:val="el-GR"/>
        </w:rPr>
        <w:t xml:space="preserve"> ……………</w:t>
      </w:r>
    </w:p>
    <w:p w14:paraId="3C94F5F5" w14:textId="77777777" w:rsidR="004116E9" w:rsidRPr="004116E9" w:rsidRDefault="004116E9" w:rsidP="004116E9">
      <w:pPr>
        <w:pStyle w:val="NormalWeb"/>
        <w:rPr>
          <w:lang w:val="el-GR"/>
        </w:rPr>
      </w:pPr>
      <w:r w:rsidRPr="004116E9">
        <w:rPr>
          <w:rStyle w:val="Strong"/>
          <w:rFonts w:eastAsiaTheme="majorEastAsia"/>
          <w:lang w:val="el-GR"/>
        </w:rPr>
        <w:t>ΘΕΜΑ:</w:t>
      </w:r>
      <w:r w:rsidRPr="004116E9">
        <w:rPr>
          <w:lang w:val="el-GR"/>
        </w:rPr>
        <w:t xml:space="preserve"> Έγκριση συμμετοχής της Αγγειοχειρουργικής Κλινικής στη βάση </w:t>
      </w:r>
      <w:r>
        <w:t>HEVAR</w:t>
      </w:r>
      <w:r w:rsidRPr="004116E9">
        <w:rPr>
          <w:lang w:val="el-GR"/>
        </w:rPr>
        <w:t xml:space="preserve"> (</w:t>
      </w:r>
      <w:r>
        <w:t>Hellenic</w:t>
      </w:r>
      <w:r w:rsidRPr="004116E9">
        <w:rPr>
          <w:lang w:val="el-GR"/>
        </w:rPr>
        <w:t xml:space="preserve"> </w:t>
      </w:r>
      <w:r>
        <w:t>Vascular</w:t>
      </w:r>
      <w:r w:rsidRPr="004116E9">
        <w:rPr>
          <w:lang w:val="el-GR"/>
        </w:rPr>
        <w:t xml:space="preserve"> </w:t>
      </w:r>
      <w:r>
        <w:t>Registry</w:t>
      </w:r>
      <w:r w:rsidRPr="004116E9">
        <w:rPr>
          <w:lang w:val="el-GR"/>
        </w:rPr>
        <w:t>)</w:t>
      </w:r>
    </w:p>
    <w:p w14:paraId="39AC797E" w14:textId="77777777" w:rsidR="004116E9" w:rsidRPr="004116E9" w:rsidRDefault="004116E9" w:rsidP="004116E9">
      <w:pPr>
        <w:pStyle w:val="NormalWeb"/>
        <w:rPr>
          <w:lang w:val="el-GR"/>
        </w:rPr>
      </w:pPr>
      <w:r w:rsidRPr="004116E9">
        <w:rPr>
          <w:lang w:val="el-GR"/>
        </w:rPr>
        <w:t>Αξιότιμα μέλη του Επιστημονικού Συμβουλίου,</w:t>
      </w:r>
    </w:p>
    <w:p w14:paraId="28BDA72C" w14:textId="77777777" w:rsidR="004116E9" w:rsidRPr="004116E9" w:rsidRDefault="004116E9" w:rsidP="004116E9">
      <w:pPr>
        <w:pStyle w:val="NormalWeb"/>
        <w:rPr>
          <w:lang w:val="el-GR"/>
        </w:rPr>
      </w:pPr>
      <w:r w:rsidRPr="004116E9">
        <w:rPr>
          <w:lang w:val="el-GR"/>
        </w:rPr>
        <w:t>Με την παρούσα, αιτούμαι την έγκριση συμμετοχής της Αγγειοχειρουργικής Κλινικής μας στη βάση Καταγραφής Αγγειακών Παθήσεων (</w:t>
      </w:r>
      <w:r>
        <w:t>HEVAR</w:t>
      </w:r>
      <w:r w:rsidRPr="004116E9">
        <w:rPr>
          <w:lang w:val="el-GR"/>
        </w:rPr>
        <w:t xml:space="preserve"> – </w:t>
      </w:r>
      <w:r>
        <w:t>Hellenic</w:t>
      </w:r>
      <w:r w:rsidRPr="004116E9">
        <w:rPr>
          <w:lang w:val="el-GR"/>
        </w:rPr>
        <w:t xml:space="preserve"> </w:t>
      </w:r>
      <w:r>
        <w:t>Vascular</w:t>
      </w:r>
      <w:r w:rsidRPr="004116E9">
        <w:rPr>
          <w:lang w:val="el-GR"/>
        </w:rPr>
        <w:t xml:space="preserve"> </w:t>
      </w:r>
      <w:r>
        <w:t>Registry</w:t>
      </w:r>
      <w:r w:rsidRPr="004116E9">
        <w:rPr>
          <w:lang w:val="el-GR"/>
        </w:rPr>
        <w:t xml:space="preserve">), υπό την εποπτεία και ευθύνη της Ελληνικής Εταιρείας Αγγειακής και </w:t>
      </w:r>
      <w:proofErr w:type="spellStart"/>
      <w:r w:rsidRPr="004116E9">
        <w:rPr>
          <w:lang w:val="el-GR"/>
        </w:rPr>
        <w:t>Ενδαγγειακής</w:t>
      </w:r>
      <w:proofErr w:type="spellEnd"/>
      <w:r w:rsidRPr="004116E9">
        <w:rPr>
          <w:lang w:val="el-GR"/>
        </w:rPr>
        <w:t xml:space="preserve"> Χειρουργικής (ΕΕΑΕΧ).</w:t>
      </w:r>
    </w:p>
    <w:p w14:paraId="0EC31901" w14:textId="77777777" w:rsidR="004116E9" w:rsidRPr="004116E9" w:rsidRDefault="004116E9" w:rsidP="004116E9">
      <w:pPr>
        <w:pStyle w:val="NormalWeb"/>
        <w:rPr>
          <w:lang w:val="el-GR"/>
        </w:rPr>
      </w:pPr>
      <w:r w:rsidRPr="004116E9">
        <w:rPr>
          <w:lang w:val="el-GR"/>
        </w:rPr>
        <w:t xml:space="preserve">Η βάση </w:t>
      </w:r>
      <w:r>
        <w:t>HEVAR</w:t>
      </w:r>
      <w:r w:rsidRPr="004116E9">
        <w:rPr>
          <w:lang w:val="el-GR"/>
        </w:rPr>
        <w:t xml:space="preserve"> έχει ως στόχο τη συστηματική καταγραφή των αγγειακών παθήσεων σε εθνικό επίπεδο, την αξιολόγηση της κλινικής πρακτικής, τη σύγκριση αποτελεσμάτων, την υποστήριξη της επιστημονικής έρευνας και εκπαίδευσης, καθώς και την προαγωγή της ειδικότητας της Αγγειοχειρουργικής στην Ελλάδα.</w:t>
      </w:r>
    </w:p>
    <w:p w14:paraId="6DA302EB" w14:textId="77777777" w:rsidR="004116E9" w:rsidRDefault="004116E9" w:rsidP="004116E9">
      <w:pPr>
        <w:pStyle w:val="NormalWeb"/>
      </w:pPr>
      <w:r>
        <w:t xml:space="preserve">Η </w:t>
      </w:r>
      <w:proofErr w:type="spellStart"/>
      <w:r>
        <w:t>συμμετοχή</w:t>
      </w:r>
      <w:proofErr w:type="spellEnd"/>
      <w:r>
        <w:t xml:space="preserve"> </w:t>
      </w:r>
      <w:proofErr w:type="spellStart"/>
      <w:r>
        <w:t>στη</w:t>
      </w:r>
      <w:proofErr w:type="spellEnd"/>
      <w:r>
        <w:t xml:space="preserve"> β</w:t>
      </w:r>
      <w:proofErr w:type="spellStart"/>
      <w:r>
        <w:t>άση</w:t>
      </w:r>
      <w:proofErr w:type="spellEnd"/>
      <w:r>
        <w:t>:</w:t>
      </w:r>
    </w:p>
    <w:p w14:paraId="21B3DD1F" w14:textId="77777777" w:rsidR="004116E9" w:rsidRPr="004116E9" w:rsidRDefault="004116E9" w:rsidP="004116E9">
      <w:pPr>
        <w:pStyle w:val="NormalWeb"/>
        <w:numPr>
          <w:ilvl w:val="0"/>
          <w:numId w:val="1"/>
        </w:numPr>
        <w:rPr>
          <w:lang w:val="el-GR"/>
        </w:rPr>
      </w:pPr>
      <w:r w:rsidRPr="004116E9">
        <w:rPr>
          <w:lang w:val="el-GR"/>
        </w:rPr>
        <w:t>Θα γίνεται με εθελοντική συμμετοχή της κλινικής.</w:t>
      </w:r>
    </w:p>
    <w:p w14:paraId="0C36A989" w14:textId="77777777" w:rsidR="004116E9" w:rsidRPr="004116E9" w:rsidRDefault="004116E9" w:rsidP="004116E9">
      <w:pPr>
        <w:pStyle w:val="NormalWeb"/>
        <w:numPr>
          <w:ilvl w:val="0"/>
          <w:numId w:val="1"/>
        </w:numPr>
        <w:rPr>
          <w:lang w:val="el-GR"/>
        </w:rPr>
      </w:pPr>
      <w:r w:rsidRPr="004116E9">
        <w:rPr>
          <w:lang w:val="el-GR"/>
        </w:rPr>
        <w:t>Όλοι οι ασθενείς θα παρέχουν έγγραφη συγκατάθεση.</w:t>
      </w:r>
    </w:p>
    <w:p w14:paraId="281293E2" w14:textId="77777777" w:rsidR="004116E9" w:rsidRPr="004116E9" w:rsidRDefault="004116E9" w:rsidP="004116E9">
      <w:pPr>
        <w:pStyle w:val="NormalWeb"/>
        <w:numPr>
          <w:ilvl w:val="0"/>
          <w:numId w:val="1"/>
        </w:numPr>
        <w:rPr>
          <w:lang w:val="el-GR"/>
        </w:rPr>
      </w:pPr>
      <w:r w:rsidRPr="004116E9">
        <w:rPr>
          <w:lang w:val="el-GR"/>
        </w:rPr>
        <w:t>Η καταγραφή των δεδομένων θα γίνεται με κωδικοποιημένο και ασφαλές ηλεκτρονικό σύστημα.</w:t>
      </w:r>
    </w:p>
    <w:p w14:paraId="6BC017E5" w14:textId="77777777" w:rsidR="004116E9" w:rsidRPr="004116E9" w:rsidRDefault="004116E9" w:rsidP="004116E9">
      <w:pPr>
        <w:pStyle w:val="NormalWeb"/>
        <w:numPr>
          <w:ilvl w:val="0"/>
          <w:numId w:val="1"/>
        </w:numPr>
        <w:rPr>
          <w:lang w:val="el-GR"/>
        </w:rPr>
      </w:pPr>
      <w:r w:rsidRPr="004116E9">
        <w:rPr>
          <w:lang w:val="el-GR"/>
        </w:rPr>
        <w:t xml:space="preserve">Η συμμόρφωση με τον </w:t>
      </w:r>
      <w:r>
        <w:t>GDPR</w:t>
      </w:r>
      <w:r w:rsidRPr="004116E9">
        <w:rPr>
          <w:lang w:val="el-GR"/>
        </w:rPr>
        <w:t xml:space="preserve"> και η προστασία των προσωπικών δεδομένων είναι πλήρης και εξασφαλισμένη.</w:t>
      </w:r>
    </w:p>
    <w:p w14:paraId="4361A161" w14:textId="77777777" w:rsidR="004116E9" w:rsidRPr="004116E9" w:rsidRDefault="004116E9" w:rsidP="004116E9">
      <w:pPr>
        <w:pStyle w:val="NormalWeb"/>
        <w:numPr>
          <w:ilvl w:val="0"/>
          <w:numId w:val="1"/>
        </w:numPr>
        <w:rPr>
          <w:lang w:val="el-GR"/>
        </w:rPr>
      </w:pPr>
      <w:r w:rsidRPr="004116E9">
        <w:rPr>
          <w:lang w:val="el-GR"/>
        </w:rPr>
        <w:t>Η συμμετοχή δεν επιβαρύνει οικονομικά το νοσοκομείο.</w:t>
      </w:r>
    </w:p>
    <w:p w14:paraId="1378E361" w14:textId="77777777" w:rsidR="004116E9" w:rsidRPr="004116E9" w:rsidRDefault="004116E9" w:rsidP="004116E9">
      <w:pPr>
        <w:pStyle w:val="NormalWeb"/>
        <w:rPr>
          <w:lang w:val="el-GR"/>
        </w:rPr>
      </w:pPr>
      <w:r w:rsidRPr="004116E9">
        <w:rPr>
          <w:lang w:val="el-GR"/>
        </w:rPr>
        <w:t>Ο Διευθυντής της κλινικής θα είναι υπεύθυνος για την ορθή και πλήρη καταγραφή των ασθενών, καθώς και για τη διασφάλιση της εμπιστευτικότητας των δεδομένων.</w:t>
      </w:r>
    </w:p>
    <w:p w14:paraId="1FB7AB40" w14:textId="77777777" w:rsidR="004116E9" w:rsidRPr="004116E9" w:rsidRDefault="004116E9" w:rsidP="004116E9">
      <w:pPr>
        <w:pStyle w:val="NormalWeb"/>
        <w:rPr>
          <w:lang w:val="el-GR"/>
        </w:rPr>
      </w:pPr>
      <w:r w:rsidRPr="004116E9">
        <w:rPr>
          <w:lang w:val="el-GR"/>
        </w:rPr>
        <w:t xml:space="preserve">Παρακαλώ το Επιστημονικό Συμβούλιο να εγκρίνει τη συμμετοχή της κλινικής μας στη βάση </w:t>
      </w:r>
      <w:r>
        <w:t>HEVAR</w:t>
      </w:r>
      <w:r w:rsidRPr="004116E9">
        <w:rPr>
          <w:lang w:val="el-GR"/>
        </w:rPr>
        <w:t>.</w:t>
      </w:r>
    </w:p>
    <w:p w14:paraId="643173C4" w14:textId="77777777" w:rsidR="004116E9" w:rsidRPr="004116E9" w:rsidRDefault="004116E9" w:rsidP="004116E9">
      <w:pPr>
        <w:pStyle w:val="NormalWeb"/>
        <w:rPr>
          <w:lang w:val="el-GR"/>
        </w:rPr>
      </w:pPr>
      <w:r w:rsidRPr="004116E9">
        <w:rPr>
          <w:lang w:val="el-GR"/>
        </w:rPr>
        <w:t>Συνυποβάλλεται το έντυπο συγκατάθεσης ασθενούς.</w:t>
      </w:r>
    </w:p>
    <w:p w14:paraId="583304E9" w14:textId="77777777" w:rsidR="004116E9" w:rsidRPr="004116E9" w:rsidRDefault="004116E9" w:rsidP="004116E9">
      <w:pPr>
        <w:pStyle w:val="NormalWeb"/>
        <w:rPr>
          <w:lang w:val="el-GR"/>
        </w:rPr>
      </w:pPr>
      <w:r w:rsidRPr="004116E9">
        <w:rPr>
          <w:lang w:val="el-GR"/>
        </w:rPr>
        <w:t>Με τιμή,</w:t>
      </w:r>
    </w:p>
    <w:p w14:paraId="38504F43" w14:textId="77777777" w:rsidR="004116E9" w:rsidRPr="004116E9" w:rsidRDefault="004116E9" w:rsidP="004116E9">
      <w:pPr>
        <w:pStyle w:val="NormalWeb"/>
        <w:rPr>
          <w:lang w:val="el-GR"/>
        </w:rPr>
      </w:pPr>
      <w:r w:rsidRPr="004116E9">
        <w:rPr>
          <w:lang w:val="el-GR"/>
        </w:rPr>
        <w:t>Ο Διευθυντής της Αγγειοχειρουργικής Κλινικής</w:t>
      </w:r>
      <w:r w:rsidRPr="004116E9">
        <w:rPr>
          <w:lang w:val="el-GR"/>
        </w:rPr>
        <w:br/>
        <w:t>……………………………………</w:t>
      </w:r>
    </w:p>
    <w:p w14:paraId="2FC79C36" w14:textId="77777777" w:rsidR="00046D66" w:rsidRPr="004116E9" w:rsidRDefault="00046D66">
      <w:pPr>
        <w:rPr>
          <w:lang w:val="el-GR"/>
        </w:rPr>
      </w:pPr>
    </w:p>
    <w:sectPr w:rsidR="00046D66" w:rsidRPr="004116E9">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AC731A8"/>
    <w:multiLevelType w:val="multilevel"/>
    <w:tmpl w:val="625A80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84755087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DY1MzI0MDC1MDc2NjJV0lEKTi0uzszPAykwrAUAhIlzeywAAAA="/>
  </w:docVars>
  <w:rsids>
    <w:rsidRoot w:val="004116E9"/>
    <w:rsid w:val="00013953"/>
    <w:rsid w:val="00046D66"/>
    <w:rsid w:val="004116E9"/>
    <w:rsid w:val="00466ACF"/>
    <w:rsid w:val="007437C7"/>
    <w:rsid w:val="007C548C"/>
    <w:rsid w:val="00915F71"/>
    <w:rsid w:val="00BD621D"/>
    <w:rsid w:val="00F308E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53A9CEE"/>
  <w15:chartTrackingRefBased/>
  <w15:docId w15:val="{02B19A00-76D2-4244-A2E9-DDE22279BD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GB"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4116E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4116E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4116E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4116E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4116E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4116E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4116E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4116E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4116E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116E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4116E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4116E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4116E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4116E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4116E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4116E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4116E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4116E9"/>
    <w:rPr>
      <w:rFonts w:eastAsiaTheme="majorEastAsia" w:cstheme="majorBidi"/>
      <w:color w:val="272727" w:themeColor="text1" w:themeTint="D8"/>
    </w:rPr>
  </w:style>
  <w:style w:type="paragraph" w:styleId="Title">
    <w:name w:val="Title"/>
    <w:basedOn w:val="Normal"/>
    <w:next w:val="Normal"/>
    <w:link w:val="TitleChar"/>
    <w:uiPriority w:val="10"/>
    <w:qFormat/>
    <w:rsid w:val="004116E9"/>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4116E9"/>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4116E9"/>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4116E9"/>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4116E9"/>
    <w:pPr>
      <w:spacing w:before="160"/>
      <w:jc w:val="center"/>
    </w:pPr>
    <w:rPr>
      <w:i/>
      <w:iCs/>
      <w:color w:val="404040" w:themeColor="text1" w:themeTint="BF"/>
    </w:rPr>
  </w:style>
  <w:style w:type="character" w:customStyle="1" w:styleId="QuoteChar">
    <w:name w:val="Quote Char"/>
    <w:basedOn w:val="DefaultParagraphFont"/>
    <w:link w:val="Quote"/>
    <w:uiPriority w:val="29"/>
    <w:rsid w:val="004116E9"/>
    <w:rPr>
      <w:i/>
      <w:iCs/>
      <w:color w:val="404040" w:themeColor="text1" w:themeTint="BF"/>
    </w:rPr>
  </w:style>
  <w:style w:type="paragraph" w:styleId="ListParagraph">
    <w:name w:val="List Paragraph"/>
    <w:basedOn w:val="Normal"/>
    <w:uiPriority w:val="34"/>
    <w:qFormat/>
    <w:rsid w:val="004116E9"/>
    <w:pPr>
      <w:ind w:left="720"/>
      <w:contextualSpacing/>
    </w:pPr>
  </w:style>
  <w:style w:type="character" w:styleId="IntenseEmphasis">
    <w:name w:val="Intense Emphasis"/>
    <w:basedOn w:val="DefaultParagraphFont"/>
    <w:uiPriority w:val="21"/>
    <w:qFormat/>
    <w:rsid w:val="004116E9"/>
    <w:rPr>
      <w:i/>
      <w:iCs/>
      <w:color w:val="0F4761" w:themeColor="accent1" w:themeShade="BF"/>
    </w:rPr>
  </w:style>
  <w:style w:type="paragraph" w:styleId="IntenseQuote">
    <w:name w:val="Intense Quote"/>
    <w:basedOn w:val="Normal"/>
    <w:next w:val="Normal"/>
    <w:link w:val="IntenseQuoteChar"/>
    <w:uiPriority w:val="30"/>
    <w:qFormat/>
    <w:rsid w:val="004116E9"/>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4116E9"/>
    <w:rPr>
      <w:i/>
      <w:iCs/>
      <w:color w:val="0F4761" w:themeColor="accent1" w:themeShade="BF"/>
    </w:rPr>
  </w:style>
  <w:style w:type="character" w:styleId="IntenseReference">
    <w:name w:val="Intense Reference"/>
    <w:basedOn w:val="DefaultParagraphFont"/>
    <w:uiPriority w:val="32"/>
    <w:qFormat/>
    <w:rsid w:val="004116E9"/>
    <w:rPr>
      <w:b/>
      <w:bCs/>
      <w:smallCaps/>
      <w:color w:val="0F4761" w:themeColor="accent1" w:themeShade="BF"/>
      <w:spacing w:val="5"/>
    </w:rPr>
  </w:style>
  <w:style w:type="paragraph" w:styleId="NormalWeb">
    <w:name w:val="Normal (Web)"/>
    <w:basedOn w:val="Normal"/>
    <w:uiPriority w:val="99"/>
    <w:semiHidden/>
    <w:unhideWhenUsed/>
    <w:rsid w:val="004116E9"/>
    <w:pPr>
      <w:spacing w:before="100" w:beforeAutospacing="1" w:after="100" w:afterAutospacing="1" w:line="240" w:lineRule="auto"/>
    </w:pPr>
    <w:rPr>
      <w:rFonts w:ascii="Times New Roman" w:eastAsia="Times New Roman" w:hAnsi="Times New Roman" w:cs="Times New Roman"/>
      <w:kern w:val="0"/>
      <w:lang w:eastAsia="en-GB"/>
      <w14:ligatures w14:val="none"/>
    </w:rPr>
  </w:style>
  <w:style w:type="character" w:styleId="Strong">
    <w:name w:val="Strong"/>
    <w:basedOn w:val="DefaultParagraphFont"/>
    <w:uiPriority w:val="22"/>
    <w:qFormat/>
    <w:rsid w:val="004116E9"/>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2</TotalTime>
  <Pages>1</Pages>
  <Words>210</Words>
  <Characters>1319</Characters>
  <Application>Microsoft Office Word</Application>
  <DocSecurity>0</DocSecurity>
  <Lines>45</Lines>
  <Paragraphs>13</Paragraphs>
  <ScaleCrop>false</ScaleCrop>
  <Company/>
  <LinksUpToDate>false</LinksUpToDate>
  <CharactersWithSpaces>15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dreas Lazaris</dc:creator>
  <cp:keywords/>
  <dc:description/>
  <cp:lastModifiedBy>Andreas Lazaris</cp:lastModifiedBy>
  <cp:revision>1</cp:revision>
  <dcterms:created xsi:type="dcterms:W3CDTF">2025-09-28T19:41:00Z</dcterms:created>
  <dcterms:modified xsi:type="dcterms:W3CDTF">2025-09-28T19: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468a0a9-19c9-4cee-9696-f35821456ff0</vt:lpwstr>
  </property>
</Properties>
</file>